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5A96D9" w14:textId="77777777" w:rsidR="006939CB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92A2B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  <w:r w:rsidR="006939CB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76AF1BA6" w14:textId="747021C1" w:rsidR="0045441F" w:rsidRPr="00192A2B" w:rsidRDefault="006939CB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ELEKTRINA</w:t>
      </w:r>
    </w:p>
    <w:p w14:paraId="36C4B654" w14:textId="77777777" w:rsidR="003620FC" w:rsidRPr="00192A2B" w:rsidRDefault="003620F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5D91E7DC" w14:textId="77777777" w:rsidR="003468C6" w:rsidRPr="00192A2B" w:rsidRDefault="003468C6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6BB90E4" w14:textId="1C9A8AA5" w:rsidR="009A74B4" w:rsidRPr="00192A2B" w:rsidRDefault="009A74B4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158F7A0" w14:textId="5648E448" w:rsidR="008A1BB9" w:rsidRPr="008F2494" w:rsidRDefault="00523853" w:rsidP="008A1BB9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: </w:t>
      </w:r>
      <w:r w:rsidR="008A1BB9"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</w:t>
      </w:r>
      <w:r w:rsidR="008A1BB9" w:rsidRPr="00C72F56">
        <w:t xml:space="preserve"> </w:t>
      </w:r>
      <w:r w:rsidR="008A1BB9"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Fakultná nemocnica s poliklinikou F. D. Roosevelta Banská Bystrica</w:t>
      </w:r>
    </w:p>
    <w:p w14:paraId="0D20999B" w14:textId="456A7B38" w:rsidR="008A1BB9" w:rsidRPr="008F2494" w:rsidRDefault="008A1BB9" w:rsidP="008A1BB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mestie Ludvíka Svobodu 1, 975 17 Banská Bystrica</w:t>
      </w:r>
    </w:p>
    <w:p w14:paraId="6FDBA4D5" w14:textId="3C83682D" w:rsidR="00523853" w:rsidRPr="00192A2B" w:rsidRDefault="00523853" w:rsidP="00523853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29F703CF" w14:textId="38152BFB" w:rsidR="00952B0D" w:rsidRPr="00192A2B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72FF599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9E70E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1C92C" w14:textId="237EAC71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F6298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C6313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85BF110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A3BCEFA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01054" w14:textId="6AF70A3C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4B430C8E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D6926" w14:textId="3C0FE4D6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7A88E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EA0995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7E633C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1C0EC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0DDC5D2D" w14:textId="2193298F" w:rsidR="009A74B4" w:rsidRPr="00192A2B" w:rsidRDefault="009A74B4" w:rsidP="0054060C">
      <w:pPr>
        <w:pStyle w:val="Default"/>
        <w:spacing w:line="276" w:lineRule="auto"/>
        <w:ind w:left="360"/>
        <w:jc w:val="both"/>
        <w:rPr>
          <w:rFonts w:ascii="Times New Roman" w:eastAsia="Arial Narrow" w:hAnsi="Times New Roman" w:cs="Times New Roman"/>
          <w:b/>
          <w:bCs/>
          <w:sz w:val="22"/>
          <w:szCs w:val="22"/>
          <w:lang w:eastAsia="sk-SK" w:bidi="sk-SK"/>
        </w:rPr>
      </w:pPr>
    </w:p>
    <w:p w14:paraId="25AE2453" w14:textId="5FAD895C" w:rsidR="00952B0D" w:rsidRDefault="00952B0D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F7B7095" w14:textId="77777777" w:rsidR="008A1BB9" w:rsidRPr="00192A2B" w:rsidRDefault="008A1BB9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D0701FE" w14:textId="77777777" w:rsidR="008A1BB9" w:rsidRPr="00434CC2" w:rsidRDefault="00952B0D" w:rsidP="008A1BB9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2: </w:t>
      </w:r>
      <w:r w:rsidR="008A1BB9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8A1BB9"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rodné centrum zdravotníckych informácií</w:t>
      </w:r>
    </w:p>
    <w:p w14:paraId="60E41C2D" w14:textId="2A19DF50" w:rsidR="008A1BB9" w:rsidRPr="008F2494" w:rsidRDefault="008A1BB9" w:rsidP="008A1BB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Lazaretská 26,  811 09 Bratislava</w:t>
      </w:r>
    </w:p>
    <w:p w14:paraId="195B257A" w14:textId="53845B4B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5C955F85" w14:textId="1D94D433" w:rsidR="00952B0D" w:rsidRPr="00192A2B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01039722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E68D3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885BF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DE3F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6003A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A79E87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1D86811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CFC2F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3444C4C6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9A7BB" w14:textId="244A12A2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346323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C0F83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7C0553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E4EC2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529DEB4" w14:textId="1A7D9BAF" w:rsidR="00F24EA0" w:rsidRPr="00192A2B" w:rsidRDefault="00F24EA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FCA4590" w14:textId="5D9AC40B" w:rsidR="00952B0D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55FB184" w14:textId="77777777" w:rsidR="008A1BB9" w:rsidRPr="00192A2B" w:rsidRDefault="008A1BB9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ABD5576" w14:textId="1DD49994" w:rsidR="008A1BB9" w:rsidRDefault="008A1BB9" w:rsidP="008A1BB9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3: 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Národný ústav detských chorôb </w:t>
      </w:r>
    </w:p>
    <w:p w14:paraId="2C847193" w14:textId="001483F5" w:rsidR="008A1BB9" w:rsidRPr="00C72F56" w:rsidRDefault="008A1BB9" w:rsidP="008A1BB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Limbová 1, 833 40 Bratislava</w:t>
      </w:r>
    </w:p>
    <w:p w14:paraId="5ECAA7B0" w14:textId="676CF9F0" w:rsidR="00952B0D" w:rsidRPr="00192A2B" w:rsidRDefault="00952B0D" w:rsidP="008A1BB9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7F20D3A7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FEDB2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9E8893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A511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36739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2FE4314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F5FFF19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A6210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05689BF1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4B7B0" w14:textId="10F6921A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E7A4E5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ADA362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61B74D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C1D07F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2235E02" w14:textId="77777777" w:rsidR="00952B0D" w:rsidRPr="00192A2B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2D3341E3" w14:textId="1329CE6D" w:rsidR="00952B0D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45E0EB49" w14:textId="77777777" w:rsidR="008A1BB9" w:rsidRPr="00192A2B" w:rsidRDefault="008A1BB9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0B9B5D8F" w14:textId="77777777" w:rsidR="008A1BB9" w:rsidRPr="00434CC2" w:rsidRDefault="00952B0D" w:rsidP="008A1BB9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4: </w:t>
      </w:r>
      <w:r w:rsidR="008A1BB9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8A1BB9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rodný onkologický ústav</w:t>
      </w:r>
    </w:p>
    <w:p w14:paraId="6260E64D" w14:textId="3A701062" w:rsidR="008A1BB9" w:rsidRDefault="008A1BB9" w:rsidP="008A1BB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55177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Klenová 1, 833 10 Bratislava</w:t>
      </w:r>
    </w:p>
    <w:p w14:paraId="6B00446C" w14:textId="725E781F" w:rsidR="00952B0D" w:rsidRPr="00192A2B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711B7E19" w14:textId="7DD04A47" w:rsidR="00952B0D" w:rsidRPr="00192A2B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28C47FD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16F8E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E178C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303C5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146D1D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7AAD57D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FCD0217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5F27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434D76BB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698AE4" w14:textId="33AAE10F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020541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90397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F9ACE7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6ADA81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FD860A4" w14:textId="1208242F" w:rsidR="00952B0D" w:rsidRPr="00192A2B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D60EB6D" w14:textId="60AF387E" w:rsidR="00952B0D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D1725F8" w14:textId="77777777" w:rsidR="008A1BB9" w:rsidRPr="00192A2B" w:rsidRDefault="008A1BB9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2A934C7" w14:textId="77777777" w:rsidR="008A1BB9" w:rsidRPr="008F2494" w:rsidRDefault="00952B0D" w:rsidP="008A1BB9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lastRenderedPageBreak/>
        <w:t xml:space="preserve">Časť 5: </w:t>
      </w:r>
      <w:r w:rsidR="008A1BB9"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8A1BB9"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emocnica Poprad, a.s.</w:t>
      </w:r>
    </w:p>
    <w:p w14:paraId="105AA377" w14:textId="003DD8A9" w:rsidR="008A1BB9" w:rsidRDefault="008A1BB9" w:rsidP="008A1BB9">
      <w:pPr>
        <w:pStyle w:val="Zkladntext1"/>
        <w:tabs>
          <w:tab w:val="center" w:pos="4896"/>
        </w:tabs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anícka 803, 058 01 Poprad</w:t>
      </w:r>
    </w:p>
    <w:p w14:paraId="12CB8224" w14:textId="29349E4A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244C673C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54849035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213F91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905E30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A405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030879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D68CCB8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882829C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99DB9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5A49BD37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D1E76" w14:textId="42898979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69392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7827DF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9E7C11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0A5AC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D23FA0F" w14:textId="3D630758" w:rsidR="00952B0D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B1D9A48" w14:textId="77777777" w:rsidR="008A1BB9" w:rsidRPr="00192A2B" w:rsidRDefault="008A1BB9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9E4B0B0" w14:textId="77777777" w:rsidR="008A1BB9" w:rsidRPr="00434CC2" w:rsidRDefault="00952B0D" w:rsidP="008A1BB9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6: </w:t>
      </w:r>
      <w:r w:rsidR="008A1BB9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8A1BB9"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sychiatrická liečebňa Samuela Bluma v Plešivc</w:t>
      </w:r>
      <w:r w:rsidR="008A1BB9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i</w:t>
      </w:r>
    </w:p>
    <w:p w14:paraId="255AF5A1" w14:textId="2D8DE2FA" w:rsidR="008A1BB9" w:rsidRDefault="008A1BB9" w:rsidP="008A1BB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Gemerská 233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,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049 11 Plešivec</w:t>
      </w:r>
    </w:p>
    <w:p w14:paraId="56614189" w14:textId="12F4335C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6C1C0367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69E6FA6C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BB7012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C71A82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0E15D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E29B9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C78559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783209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24553F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4FA0A920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21E557" w14:textId="0DC4A44D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681351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BA0D07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92901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AEDEA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C5776D1" w14:textId="37496138" w:rsidR="00952B0D" w:rsidRDefault="00952B0D">
      <w:pPr>
        <w:jc w:val="left"/>
        <w:rPr>
          <w:rFonts w:ascii="Times New Roman" w:hAnsi="Times New Roman"/>
          <w:sz w:val="22"/>
          <w:szCs w:val="22"/>
          <w:lang w:eastAsia="en-US"/>
        </w:rPr>
      </w:pPr>
    </w:p>
    <w:p w14:paraId="1523775D" w14:textId="77777777" w:rsidR="008A1BB9" w:rsidRPr="00192A2B" w:rsidRDefault="008A1BB9">
      <w:pPr>
        <w:jc w:val="left"/>
        <w:rPr>
          <w:rFonts w:ascii="Times New Roman" w:hAnsi="Times New Roman"/>
          <w:sz w:val="22"/>
          <w:szCs w:val="22"/>
          <w:lang w:eastAsia="en-US"/>
        </w:rPr>
      </w:pPr>
    </w:p>
    <w:p w14:paraId="49183ADF" w14:textId="77777777" w:rsidR="00952B0D" w:rsidRPr="00192A2B" w:rsidRDefault="00952B0D">
      <w:pPr>
        <w:jc w:val="left"/>
        <w:rPr>
          <w:rFonts w:ascii="Times New Roman" w:hAnsi="Times New Roman"/>
          <w:sz w:val="22"/>
          <w:szCs w:val="22"/>
          <w:lang w:eastAsia="en-US"/>
        </w:rPr>
      </w:pPr>
    </w:p>
    <w:p w14:paraId="3A410F29" w14:textId="77777777" w:rsidR="008A1BB9" w:rsidRPr="00434CC2" w:rsidRDefault="00952B0D" w:rsidP="008A1BB9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7: </w:t>
      </w:r>
      <w:r w:rsidR="008A1BB9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8A1BB9"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Psychiatrická liečebňa </w:t>
      </w:r>
      <w:r w:rsidR="008A1BB9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učany</w:t>
      </w:r>
    </w:p>
    <w:p w14:paraId="6CEF61D9" w14:textId="3689A663" w:rsidR="008A1BB9" w:rsidRDefault="008A1BB9" w:rsidP="008A1BB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Hradiská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23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,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0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38  52  Sučany</w:t>
      </w:r>
    </w:p>
    <w:p w14:paraId="581A6294" w14:textId="741FB959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0744A129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19496F2C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749C1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05633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C9A7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7F6EE7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CCE3E1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314F66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FE1E1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1AFA77E4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3ABD2F" w14:textId="66DA1EC5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787184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A7ACB1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98F70B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4A1453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BA56DC9" w14:textId="3729A453" w:rsidR="00952B0D" w:rsidRPr="00192A2B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391CACF" w14:textId="59C0F4D0" w:rsidR="00952B0D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A7CA907" w14:textId="77777777" w:rsidR="008A1BB9" w:rsidRPr="00192A2B" w:rsidRDefault="008A1BB9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0A25AE0" w14:textId="77777777" w:rsidR="008A1BB9" w:rsidRDefault="00952B0D" w:rsidP="008A1BB9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8: </w:t>
      </w:r>
      <w:r w:rsidR="008A1BB9"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8A1BB9" w:rsidRPr="00BC0E9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Regionálny úrad verejného zdravotníctva, </w:t>
      </w:r>
    </w:p>
    <w:p w14:paraId="6F84E17E" w14:textId="57CB9FBA" w:rsidR="008A1BB9" w:rsidRPr="00BC0E95" w:rsidRDefault="008A1BB9" w:rsidP="008A1BB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BC0E9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BC0E9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Cesta k nemocnici 25/Hygiena Banská Bystrica, 975 56</w:t>
      </w:r>
    </w:p>
    <w:p w14:paraId="00167B6E" w14:textId="017ECDA8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7989D43E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1BEE30C8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A051F3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74AF78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C606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8BA9D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9FF3CB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C97813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1035D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3C417B72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D21A90" w14:textId="74C2363C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51B8BD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290DDD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05C402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3D49B6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4CE191B" w14:textId="5301724E" w:rsidR="00952B0D" w:rsidRPr="00192A2B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40970C78" w14:textId="09C82516" w:rsidR="008A1BB9" w:rsidRPr="00192A2B" w:rsidRDefault="008A1BB9">
      <w:pPr>
        <w:jc w:val="left"/>
        <w:rPr>
          <w:rFonts w:ascii="Times New Roman" w:hAnsi="Times New Roman"/>
          <w:sz w:val="22"/>
          <w:szCs w:val="22"/>
        </w:rPr>
      </w:pPr>
    </w:p>
    <w:p w14:paraId="0CEABDB6" w14:textId="77777777" w:rsidR="008A1BB9" w:rsidRPr="00434CC2" w:rsidRDefault="00952B0D" w:rsidP="008A1BB9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9: </w:t>
      </w:r>
      <w:r w:rsidR="008A1BB9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8A1BB9" w:rsidRPr="0055177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so sídlom v Dunajskej Strede</w:t>
      </w:r>
    </w:p>
    <w:p w14:paraId="247CB2B4" w14:textId="77777777" w:rsidR="008A1BB9" w:rsidRPr="00434CC2" w:rsidRDefault="008A1BB9" w:rsidP="008A1BB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55177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Veľkoblahovská 1067/30, 929 01 Dunajská Streda</w:t>
      </w:r>
    </w:p>
    <w:p w14:paraId="57768503" w14:textId="5E4368D3" w:rsidR="00952B0D" w:rsidRPr="00192A2B" w:rsidRDefault="00952B0D" w:rsidP="008A1BB9">
      <w:pPr>
        <w:pStyle w:val="Zkladntext1"/>
        <w:spacing w:after="0" w:line="240" w:lineRule="auto"/>
        <w:jc w:val="both"/>
        <w:rPr>
          <w:rFonts w:ascii="Times New Roman" w:hAnsi="Times New Roman"/>
          <w:sz w:val="22"/>
          <w:szCs w:val="22"/>
        </w:rPr>
      </w:pPr>
      <w:r w:rsidRPr="00192A2B">
        <w:rPr>
          <w:rFonts w:ascii="Times New Roman" w:hAnsi="Times New Roman" w:cs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67D3685B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D99815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AC5AAF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FCB8F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D0FA93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F29BA23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ED6975F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79FC5D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336C0B7C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574C77" w14:textId="0E073E87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1D502B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993A6B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62E892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8110BE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8F67C9A" w14:textId="77777777" w:rsidR="00952B0D" w:rsidRPr="00192A2B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1342C827" w14:textId="77777777" w:rsidR="00952B0D" w:rsidRPr="00192A2B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393A4B62" w14:textId="77777777" w:rsidR="008A1BB9" w:rsidRPr="00434CC2" w:rsidRDefault="00952B0D" w:rsidP="008A1BB9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0: </w:t>
      </w:r>
      <w:r w:rsidR="008A1BB9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8A1BB9" w:rsidRPr="0055177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so sídlom v Rimavskej Sobote</w:t>
      </w:r>
    </w:p>
    <w:p w14:paraId="0C6AC7FF" w14:textId="71195A38" w:rsidR="008A1BB9" w:rsidRDefault="008A1BB9" w:rsidP="008A1BB9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Sama Tomáši</w:t>
      </w:r>
      <w:r w:rsidRPr="0055177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ka 14, 979 01 Rimavská Sobota</w:t>
      </w:r>
    </w:p>
    <w:p w14:paraId="040534C6" w14:textId="524C6445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56C630AC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134C2E1D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461ECA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17D8D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E779F1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3DDC82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5141256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B454A92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A8E91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4E92C6C1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91D56A" w14:textId="42C59C73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B53D44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FC39FD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49620C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43369C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079BB54" w14:textId="327F3878" w:rsidR="009A74B4" w:rsidRPr="00192A2B" w:rsidRDefault="009A74B4" w:rsidP="00952B0D">
      <w:pPr>
        <w:jc w:val="left"/>
        <w:rPr>
          <w:rFonts w:ascii="Times New Roman" w:hAnsi="Times New Roman"/>
          <w:sz w:val="22"/>
          <w:szCs w:val="22"/>
        </w:rPr>
      </w:pPr>
    </w:p>
    <w:p w14:paraId="55A618C0" w14:textId="177C8EAD" w:rsidR="00952B0D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207A3C2C" w14:textId="77777777" w:rsidR="008A1BB9" w:rsidRPr="00192A2B" w:rsidRDefault="008A1BB9" w:rsidP="00952B0D">
      <w:pPr>
        <w:jc w:val="left"/>
        <w:rPr>
          <w:rFonts w:ascii="Times New Roman" w:hAnsi="Times New Roman"/>
          <w:sz w:val="22"/>
          <w:szCs w:val="22"/>
        </w:rPr>
      </w:pPr>
    </w:p>
    <w:p w14:paraId="0CF511CD" w14:textId="77777777" w:rsidR="008A1BB9" w:rsidRPr="008A1BB9" w:rsidRDefault="00952B0D" w:rsidP="008A1BB9">
      <w:p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8A1BB9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11: </w:t>
      </w:r>
      <w:r w:rsidR="008A1BB9" w:rsidRPr="008A1BB9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="008A1BB9" w:rsidRPr="008A1BB9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Regionálny úrad verejného zdravotníctva so sídlom v Žiline</w:t>
      </w:r>
    </w:p>
    <w:p w14:paraId="30B8A10B" w14:textId="33DBEF6A" w:rsidR="008A1BB9" w:rsidRDefault="008A1BB9" w:rsidP="008A1BB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55177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V.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55177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panyola 27, 011 71 Žilina</w:t>
      </w:r>
    </w:p>
    <w:p w14:paraId="6E215ECD" w14:textId="1DCF779E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113EDD7B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63238146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C366AA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465D53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723A1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9E8F3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6E9D008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2DE97A7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6CA5D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3D272DC0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23358B" w14:textId="218C3BAF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C9F601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EF5C68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B8C5AB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83FA54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71C00233" w14:textId="3B2CBD85" w:rsidR="00952B0D" w:rsidRPr="00192A2B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3E6F57FB" w14:textId="508F08A8" w:rsidR="00952B0D" w:rsidRPr="00192A2B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1A4BF205" w14:textId="6E906D40" w:rsidR="00952B0D" w:rsidRPr="00192A2B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3CF7968C" w14:textId="77777777" w:rsidR="008A1BB9" w:rsidRPr="00434CC2" w:rsidRDefault="00952B0D" w:rsidP="008A1BB9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2: </w:t>
      </w:r>
      <w:r w:rsidR="008A1BB9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8A1BB9" w:rsidRPr="008F1581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so sídlom vo Veľkom Krtíši</w:t>
      </w:r>
    </w:p>
    <w:p w14:paraId="01575267" w14:textId="15D57BCA" w:rsidR="008A1BB9" w:rsidRDefault="008A1BB9" w:rsidP="008A1BB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8F1581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anícka 5, 990 01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Veľký Krtíš</w:t>
      </w:r>
    </w:p>
    <w:p w14:paraId="0C99468D" w14:textId="3B81A33C" w:rsidR="00952B0D" w:rsidRPr="00192A2B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sz w:val="22"/>
          <w:szCs w:val="22"/>
        </w:rPr>
        <w:tab/>
      </w:r>
    </w:p>
    <w:p w14:paraId="6F34411F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522CF59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B3416A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E162C9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97ACB5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C986F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D4BFBF7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70DEFB9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B26081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51884414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6EC64" w14:textId="2831C5C1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376AD4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0A3130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0DE70A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6533FC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5BC1C5F" w14:textId="4CCC93C0" w:rsidR="00952B0D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5F4D00F8" w14:textId="77777777" w:rsidR="006D3C55" w:rsidRPr="00192A2B" w:rsidRDefault="006D3C55" w:rsidP="00952B0D">
      <w:pPr>
        <w:jc w:val="left"/>
        <w:rPr>
          <w:rFonts w:ascii="Times New Roman" w:hAnsi="Times New Roman"/>
          <w:sz w:val="22"/>
          <w:szCs w:val="22"/>
        </w:rPr>
      </w:pPr>
    </w:p>
    <w:p w14:paraId="3C2F689A" w14:textId="01CCAD8C" w:rsidR="00952B0D" w:rsidRPr="00192A2B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6584EA56" w14:textId="77777777" w:rsidR="008A1BB9" w:rsidRPr="00434CC2" w:rsidRDefault="00952B0D" w:rsidP="008A1BB9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3: </w:t>
      </w:r>
      <w:r w:rsidR="008A1BB9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</w:t>
      </w:r>
      <w:r w:rsidR="008A1BB9" w:rsidRPr="00434CC2">
        <w:rPr>
          <w:rFonts w:ascii="Times New Roman" w:hAnsi="Times New Roman" w:cs="Times New Roman"/>
          <w:sz w:val="22"/>
          <w:szCs w:val="22"/>
        </w:rPr>
        <w:t xml:space="preserve"> </w:t>
      </w:r>
      <w:r w:rsidR="008A1BB9" w:rsidRPr="00C977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lovenská zdravotnícka univerzita v Bratislave</w:t>
      </w:r>
    </w:p>
    <w:p w14:paraId="0D7A2CB9" w14:textId="0814C615" w:rsidR="00952B0D" w:rsidRPr="00192A2B" w:rsidRDefault="008A1BB9" w:rsidP="008A1BB9">
      <w:pPr>
        <w:pStyle w:val="Zkladntext1"/>
        <w:ind w:left="720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C977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Limbová 12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, </w:t>
      </w:r>
      <w:r w:rsidRPr="00C977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833 03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C977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ratislava</w:t>
      </w:r>
      <w:r w:rsidR="00952B0D" w:rsidRPr="00192A2B">
        <w:rPr>
          <w:rFonts w:ascii="Times New Roman" w:hAnsi="Times New Roman" w:cs="Times New Roman"/>
          <w:sz w:val="22"/>
          <w:szCs w:val="22"/>
        </w:rPr>
        <w:tab/>
      </w:r>
    </w:p>
    <w:p w14:paraId="2312713A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7427976F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8E8481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7E18D1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8AB622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7A16A2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DC32E5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3D602F2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BC5FF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42F72C3E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E96853" w14:textId="706C367F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53FA50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B6B7D0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B67E01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0CC53A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242A7FEB" w14:textId="26E43D5D" w:rsidR="00952B0D" w:rsidRPr="00192A2B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1D12E165" w14:textId="282B0A3B" w:rsidR="00952B0D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16342EA3" w14:textId="6AEDD557" w:rsidR="006D3C55" w:rsidRDefault="006D3C55" w:rsidP="00952B0D">
      <w:pPr>
        <w:jc w:val="left"/>
        <w:rPr>
          <w:rFonts w:ascii="Times New Roman" w:hAnsi="Times New Roman"/>
          <w:sz w:val="22"/>
          <w:szCs w:val="22"/>
        </w:rPr>
      </w:pPr>
    </w:p>
    <w:p w14:paraId="411E584D" w14:textId="442E58D1" w:rsidR="006D3C55" w:rsidRDefault="006D3C55" w:rsidP="00952B0D">
      <w:pPr>
        <w:jc w:val="left"/>
        <w:rPr>
          <w:rFonts w:ascii="Times New Roman" w:hAnsi="Times New Roman"/>
          <w:sz w:val="22"/>
          <w:szCs w:val="22"/>
        </w:rPr>
      </w:pPr>
    </w:p>
    <w:p w14:paraId="41121168" w14:textId="6D32A78F" w:rsidR="006D3C55" w:rsidRDefault="006D3C55" w:rsidP="00952B0D">
      <w:pPr>
        <w:jc w:val="left"/>
        <w:rPr>
          <w:rFonts w:ascii="Times New Roman" w:hAnsi="Times New Roman"/>
          <w:sz w:val="22"/>
          <w:szCs w:val="22"/>
        </w:rPr>
      </w:pPr>
    </w:p>
    <w:p w14:paraId="4B52FE8D" w14:textId="49FC4CC0" w:rsidR="006D3C55" w:rsidRDefault="006D3C55" w:rsidP="00952B0D">
      <w:pPr>
        <w:jc w:val="left"/>
        <w:rPr>
          <w:rFonts w:ascii="Times New Roman" w:hAnsi="Times New Roman"/>
          <w:sz w:val="22"/>
          <w:szCs w:val="22"/>
        </w:rPr>
      </w:pPr>
    </w:p>
    <w:p w14:paraId="6F19404F" w14:textId="77777777" w:rsidR="006D3C55" w:rsidRPr="00192A2B" w:rsidRDefault="006D3C55" w:rsidP="00952B0D">
      <w:pPr>
        <w:jc w:val="left"/>
        <w:rPr>
          <w:rFonts w:ascii="Times New Roman" w:hAnsi="Times New Roman"/>
          <w:sz w:val="22"/>
          <w:szCs w:val="22"/>
        </w:rPr>
      </w:pPr>
    </w:p>
    <w:p w14:paraId="18E577A3" w14:textId="77777777" w:rsidR="008A1BB9" w:rsidRPr="00434CC2" w:rsidRDefault="00952B0D" w:rsidP="008A1BB9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lastRenderedPageBreak/>
        <w:t xml:space="preserve">Časť 14: </w:t>
      </w:r>
      <w:r w:rsidR="008A1BB9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8A1BB9" w:rsidRPr="00C977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Univerzitná nemocnica Bratislava</w:t>
      </w:r>
    </w:p>
    <w:p w14:paraId="3868EA2A" w14:textId="068F1E99" w:rsidR="00952B0D" w:rsidRPr="00192A2B" w:rsidRDefault="008A1BB9" w:rsidP="008A1BB9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C977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ažítková 4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, </w:t>
      </w:r>
      <w:r w:rsidRPr="00C977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821 01  Bratislava</w:t>
      </w:r>
      <w:r w:rsidR="00952B0D" w:rsidRPr="00192A2B">
        <w:rPr>
          <w:rFonts w:ascii="Times New Roman" w:hAnsi="Times New Roman" w:cs="Times New Roman"/>
          <w:sz w:val="22"/>
          <w:szCs w:val="22"/>
        </w:rPr>
        <w:tab/>
      </w:r>
    </w:p>
    <w:p w14:paraId="2BEC2453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67D03CA0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3A608B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96668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E8EF97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3C2874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8E8D79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7A463F9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9C1B4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0865BCB0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B2B64B" w14:textId="29BE498F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0831DC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6DC43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0DAFEC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22DC2E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8F209A6" w14:textId="7972305A" w:rsidR="00952B0D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2CB5E16F" w14:textId="37BA3221" w:rsidR="006D3C55" w:rsidRDefault="006D3C55" w:rsidP="00952B0D">
      <w:pPr>
        <w:jc w:val="left"/>
        <w:rPr>
          <w:rFonts w:ascii="Times New Roman" w:hAnsi="Times New Roman"/>
          <w:sz w:val="22"/>
          <w:szCs w:val="22"/>
        </w:rPr>
      </w:pPr>
    </w:p>
    <w:p w14:paraId="7D21F0E1" w14:textId="77777777" w:rsidR="00D120CE" w:rsidRPr="00192A2B" w:rsidRDefault="00D120CE" w:rsidP="00952B0D">
      <w:pPr>
        <w:jc w:val="left"/>
        <w:rPr>
          <w:rFonts w:ascii="Times New Roman" w:hAnsi="Times New Roman"/>
          <w:sz w:val="22"/>
          <w:szCs w:val="22"/>
        </w:rPr>
      </w:pPr>
    </w:p>
    <w:p w14:paraId="763BA4E5" w14:textId="6931E564" w:rsidR="00952B0D" w:rsidRPr="00192A2B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1FE3AB3E" w14:textId="77777777" w:rsidR="006D3C55" w:rsidRDefault="00952B0D" w:rsidP="006D3C55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5: </w:t>
      </w:r>
      <w:r w:rsidR="006D3C55" w:rsidRPr="00C977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Univerzitná nemocnica L. Pasteura Košice </w:t>
      </w:r>
    </w:p>
    <w:p w14:paraId="1BE30877" w14:textId="1D7A5742" w:rsidR="00952B0D" w:rsidRPr="00192A2B" w:rsidRDefault="006D3C55" w:rsidP="006D3C55">
      <w:pPr>
        <w:pStyle w:val="Zkladntext1"/>
        <w:ind w:left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</w:t>
      </w:r>
      <w:r w:rsidRPr="00C977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C977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8F1581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astislavova 43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, </w:t>
      </w:r>
      <w:r w:rsidRPr="008F1581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041 90 Košice</w:t>
      </w:r>
      <w:r w:rsidR="00952B0D" w:rsidRPr="00192A2B">
        <w:rPr>
          <w:rFonts w:ascii="Times New Roman" w:hAnsi="Times New Roman" w:cs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0121ED70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C8895B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4A56E0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3C21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69C9C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46F37B4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9B8CEC2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E09E33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45959F47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9E8C2D" w14:textId="43590DE2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744D74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CC157A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60993C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E385ED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A3A2570" w14:textId="5C8527B8" w:rsidR="00952B0D" w:rsidRDefault="00952B0D" w:rsidP="00952B0D">
      <w:pPr>
        <w:jc w:val="left"/>
        <w:rPr>
          <w:rFonts w:ascii="Times New Roman" w:hAnsi="Times New Roman"/>
          <w:b/>
          <w:sz w:val="22"/>
          <w:szCs w:val="22"/>
        </w:rPr>
      </w:pPr>
    </w:p>
    <w:p w14:paraId="7B51B401" w14:textId="1A22E03A" w:rsidR="00192A2B" w:rsidRDefault="00192A2B" w:rsidP="00952B0D">
      <w:pPr>
        <w:jc w:val="left"/>
        <w:rPr>
          <w:rFonts w:ascii="Times New Roman" w:hAnsi="Times New Roman"/>
          <w:b/>
          <w:sz w:val="22"/>
          <w:szCs w:val="22"/>
        </w:rPr>
      </w:pPr>
    </w:p>
    <w:p w14:paraId="4700C78B" w14:textId="77777777" w:rsidR="00D120CE" w:rsidRDefault="00D120CE" w:rsidP="00952B0D">
      <w:pPr>
        <w:jc w:val="left"/>
        <w:rPr>
          <w:rFonts w:ascii="Times New Roman" w:hAnsi="Times New Roman"/>
          <w:b/>
          <w:sz w:val="22"/>
          <w:szCs w:val="22"/>
        </w:rPr>
      </w:pPr>
    </w:p>
    <w:p w14:paraId="3572FAF7" w14:textId="77777777" w:rsidR="006D3C55" w:rsidRPr="00192A2B" w:rsidRDefault="006D3C55" w:rsidP="00952B0D">
      <w:pPr>
        <w:jc w:val="left"/>
        <w:rPr>
          <w:rFonts w:ascii="Times New Roman" w:hAnsi="Times New Roman"/>
          <w:b/>
          <w:sz w:val="22"/>
          <w:szCs w:val="22"/>
        </w:rPr>
      </w:pPr>
    </w:p>
    <w:p w14:paraId="00D181E3" w14:textId="7C7017CE" w:rsidR="006D3C55" w:rsidRPr="00434CC2" w:rsidRDefault="00192A2B" w:rsidP="006D3C55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/>
          <w:b/>
          <w:sz w:val="22"/>
          <w:szCs w:val="22"/>
        </w:rPr>
        <w:t>Časť 16</w:t>
      </w:r>
      <w:r w:rsidRPr="00192A2B">
        <w:rPr>
          <w:rFonts w:ascii="Times New Roman" w:hAnsi="Times New Roman"/>
          <w:b/>
          <w:sz w:val="22"/>
          <w:szCs w:val="22"/>
        </w:rPr>
        <w:t>:</w:t>
      </w:r>
      <w:r w:rsidR="006D3C55" w:rsidRPr="006D3C5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="006D3C55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6D3C55" w:rsidRPr="008F1581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Východoslovenský onkologický ústav, a.s.</w:t>
      </w:r>
    </w:p>
    <w:p w14:paraId="0070A4D4" w14:textId="647316E6" w:rsidR="006D3C55" w:rsidRDefault="006D3C55" w:rsidP="006D3C55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8F1581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astislavova 43, 041 91 Košice</w:t>
      </w:r>
    </w:p>
    <w:p w14:paraId="60676A2A" w14:textId="616DD743" w:rsidR="00952B0D" w:rsidRDefault="00952B0D" w:rsidP="00952B0D">
      <w:pPr>
        <w:jc w:val="left"/>
        <w:rPr>
          <w:rFonts w:ascii="Times New Roman" w:hAnsi="Times New Roman"/>
          <w:b/>
          <w:sz w:val="22"/>
          <w:szCs w:val="22"/>
        </w:rPr>
      </w:pPr>
    </w:p>
    <w:p w14:paraId="4DE81BF3" w14:textId="77777777" w:rsidR="00192A2B" w:rsidRPr="00192A2B" w:rsidRDefault="00192A2B" w:rsidP="00952B0D">
      <w:pPr>
        <w:jc w:val="left"/>
        <w:rPr>
          <w:rFonts w:ascii="Times New Roman" w:hAnsi="Times New Roman"/>
          <w:b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192A2B" w:rsidRPr="00192A2B" w14:paraId="37652E60" w14:textId="77777777" w:rsidTr="00A848A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BF32C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0CD8D0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E6B119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2510EE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207563F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E849C49" w14:textId="77777777" w:rsidR="00192A2B" w:rsidRPr="00192A2B" w:rsidRDefault="00192A2B" w:rsidP="00A848A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6C577D" w14:textId="77777777" w:rsidR="00192A2B" w:rsidRPr="00192A2B" w:rsidRDefault="00192A2B" w:rsidP="00A848A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192A2B" w:rsidRPr="00192A2B" w14:paraId="5827BA60" w14:textId="77777777" w:rsidTr="00A848A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B0FC28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C657DC" w14:textId="77777777" w:rsidR="00192A2B" w:rsidRPr="00192A2B" w:rsidRDefault="00192A2B" w:rsidP="00A848A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2557C7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A56ABA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FC17BE" w14:textId="77777777" w:rsidR="00192A2B" w:rsidRPr="00192A2B" w:rsidRDefault="00192A2B" w:rsidP="00A848A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69713B6" w14:textId="7FF8A7D7" w:rsidR="00192A2B" w:rsidRDefault="00192A2B" w:rsidP="00952B0D">
      <w:pPr>
        <w:jc w:val="left"/>
        <w:rPr>
          <w:rFonts w:ascii="Times New Roman" w:hAnsi="Times New Roman"/>
          <w:sz w:val="22"/>
          <w:szCs w:val="22"/>
        </w:rPr>
      </w:pPr>
    </w:p>
    <w:p w14:paraId="014BD7A0" w14:textId="03F3FB5D" w:rsidR="00192A2B" w:rsidRDefault="00192A2B" w:rsidP="00952B0D">
      <w:pPr>
        <w:jc w:val="left"/>
        <w:rPr>
          <w:rFonts w:ascii="Times New Roman" w:hAnsi="Times New Roman"/>
          <w:sz w:val="22"/>
          <w:szCs w:val="22"/>
        </w:rPr>
      </w:pPr>
    </w:p>
    <w:p w14:paraId="41FEC66C" w14:textId="77777777" w:rsidR="00D120CE" w:rsidRDefault="00D120CE" w:rsidP="00952B0D">
      <w:pPr>
        <w:jc w:val="left"/>
        <w:rPr>
          <w:rFonts w:ascii="Times New Roman" w:hAnsi="Times New Roman"/>
          <w:sz w:val="22"/>
          <w:szCs w:val="22"/>
        </w:rPr>
      </w:pPr>
    </w:p>
    <w:p w14:paraId="25269988" w14:textId="77777777" w:rsidR="006D3C55" w:rsidRDefault="006D3C55" w:rsidP="00952B0D">
      <w:pPr>
        <w:jc w:val="left"/>
        <w:rPr>
          <w:rFonts w:ascii="Times New Roman" w:hAnsi="Times New Roman"/>
          <w:sz w:val="22"/>
          <w:szCs w:val="22"/>
        </w:rPr>
      </w:pPr>
    </w:p>
    <w:p w14:paraId="5999EE96" w14:textId="77777777" w:rsidR="006D3C55" w:rsidRDefault="006D3C55" w:rsidP="006D3C55">
      <w:pPr>
        <w:pStyle w:val="Zkladntext1"/>
        <w:spacing w:after="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/>
          <w:b/>
          <w:sz w:val="22"/>
          <w:szCs w:val="22"/>
        </w:rPr>
        <w:t>Časť 17</w:t>
      </w:r>
      <w:r w:rsidRPr="00192A2B">
        <w:rPr>
          <w:rFonts w:ascii="Times New Roman" w:hAnsi="Times New Roman"/>
          <w:b/>
          <w:sz w:val="22"/>
          <w:szCs w:val="22"/>
        </w:rPr>
        <w:t>:</w:t>
      </w:r>
      <w:r w:rsidRPr="006D3C5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A860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Ministerstvo zdravotníctva Slovenskej republiky</w:t>
      </w:r>
    </w:p>
    <w:p w14:paraId="211119B8" w14:textId="7258A609" w:rsidR="006D3C55" w:rsidRDefault="006D3C55" w:rsidP="006D3C55">
      <w:pPr>
        <w:pStyle w:val="Zkladntext1"/>
        <w:ind w:left="360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</w:t>
      </w:r>
      <w:r w:rsidRPr="00A860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   Limbová 2, 837 52 Bratislava</w:t>
      </w:r>
    </w:p>
    <w:p w14:paraId="28147865" w14:textId="77777777" w:rsidR="006D3C55" w:rsidRPr="00192A2B" w:rsidRDefault="006D3C55" w:rsidP="006D3C55">
      <w:pPr>
        <w:jc w:val="left"/>
        <w:rPr>
          <w:rFonts w:ascii="Times New Roman" w:hAnsi="Times New Roman"/>
          <w:b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6D3C55" w:rsidRPr="00192A2B" w14:paraId="6A33AC8D" w14:textId="77777777" w:rsidTr="00036254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5B7849" w14:textId="77777777" w:rsidR="006D3C55" w:rsidRPr="00192A2B" w:rsidRDefault="006D3C55" w:rsidP="00036254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2247D6" w14:textId="77777777" w:rsidR="006D3C55" w:rsidRPr="00192A2B" w:rsidRDefault="006D3C55" w:rsidP="00036254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2AA2E1" w14:textId="77777777" w:rsidR="006D3C55" w:rsidRPr="00192A2B" w:rsidRDefault="006D3C55" w:rsidP="00036254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8B745D0" w14:textId="77777777" w:rsidR="006D3C55" w:rsidRPr="00192A2B" w:rsidRDefault="006D3C55" w:rsidP="00036254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9FE1F9F" w14:textId="77777777" w:rsidR="006D3C55" w:rsidRPr="00192A2B" w:rsidRDefault="006D3C55" w:rsidP="00036254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50FCF2E" w14:textId="77777777" w:rsidR="006D3C55" w:rsidRPr="00192A2B" w:rsidRDefault="006D3C55" w:rsidP="00036254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8C0F4B" w14:textId="77777777" w:rsidR="006D3C55" w:rsidRPr="00192A2B" w:rsidRDefault="006D3C55" w:rsidP="00036254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6D3C55" w:rsidRPr="00192A2B" w14:paraId="222AEE5A" w14:textId="77777777" w:rsidTr="00036254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6F843F" w14:textId="77777777" w:rsidR="006D3C55" w:rsidRPr="00192A2B" w:rsidRDefault="006D3C55" w:rsidP="00036254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315BB9" w14:textId="77777777" w:rsidR="006D3C55" w:rsidRPr="00192A2B" w:rsidRDefault="006D3C55" w:rsidP="00036254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98A531" w14:textId="77777777" w:rsidR="006D3C55" w:rsidRPr="00192A2B" w:rsidRDefault="006D3C55" w:rsidP="00036254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063299" w14:textId="77777777" w:rsidR="006D3C55" w:rsidRPr="00192A2B" w:rsidRDefault="006D3C55" w:rsidP="00036254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D003B5" w14:textId="77777777" w:rsidR="006D3C55" w:rsidRPr="00192A2B" w:rsidRDefault="006D3C55" w:rsidP="00036254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32CBAA7" w14:textId="77777777" w:rsidR="00192A2B" w:rsidRDefault="00192A2B" w:rsidP="005233BC">
      <w:pPr>
        <w:rPr>
          <w:rFonts w:ascii="Times New Roman" w:hAnsi="Times New Roman"/>
        </w:rPr>
      </w:pPr>
    </w:p>
    <w:p w14:paraId="0D1A7EDD" w14:textId="43809BF2" w:rsidR="00192A2B" w:rsidRDefault="00192A2B" w:rsidP="005233BC">
      <w:pPr>
        <w:rPr>
          <w:rFonts w:ascii="Times New Roman" w:hAnsi="Times New Roman"/>
        </w:rPr>
      </w:pPr>
    </w:p>
    <w:p w14:paraId="37EB7811" w14:textId="5F6A0641" w:rsidR="00D120CE" w:rsidRDefault="00D120CE" w:rsidP="005233BC">
      <w:pPr>
        <w:rPr>
          <w:rFonts w:ascii="Times New Roman" w:hAnsi="Times New Roman"/>
        </w:rPr>
      </w:pPr>
    </w:p>
    <w:p w14:paraId="017EE2E7" w14:textId="7BD371FC" w:rsidR="00D120CE" w:rsidRDefault="00D120CE" w:rsidP="005233BC">
      <w:pPr>
        <w:rPr>
          <w:rFonts w:ascii="Times New Roman" w:hAnsi="Times New Roman"/>
        </w:rPr>
      </w:pPr>
    </w:p>
    <w:p w14:paraId="79C8C7FB" w14:textId="26ACE218" w:rsidR="00D120CE" w:rsidRDefault="00D120CE" w:rsidP="005233BC">
      <w:pPr>
        <w:rPr>
          <w:rFonts w:ascii="Times New Roman" w:hAnsi="Times New Roman"/>
        </w:rPr>
      </w:pPr>
    </w:p>
    <w:p w14:paraId="516A7A93" w14:textId="7CED3AA8" w:rsidR="00D120CE" w:rsidRDefault="00D120CE" w:rsidP="005233BC">
      <w:pPr>
        <w:rPr>
          <w:rFonts w:ascii="Times New Roman" w:hAnsi="Times New Roman"/>
        </w:rPr>
      </w:pPr>
    </w:p>
    <w:p w14:paraId="33F03665" w14:textId="216381CE" w:rsidR="00D120CE" w:rsidRDefault="00D120CE" w:rsidP="005233BC">
      <w:pPr>
        <w:rPr>
          <w:rFonts w:ascii="Times New Roman" w:hAnsi="Times New Roman"/>
        </w:rPr>
      </w:pPr>
    </w:p>
    <w:p w14:paraId="01778FC3" w14:textId="62D2C9BC" w:rsidR="00D120CE" w:rsidRDefault="00D120CE" w:rsidP="005233BC">
      <w:pPr>
        <w:rPr>
          <w:rFonts w:ascii="Times New Roman" w:hAnsi="Times New Roman"/>
        </w:rPr>
      </w:pPr>
    </w:p>
    <w:p w14:paraId="4B921D58" w14:textId="3F7C9B6D" w:rsidR="00D120CE" w:rsidRDefault="00D120CE" w:rsidP="005233BC">
      <w:pPr>
        <w:rPr>
          <w:rFonts w:ascii="Times New Roman" w:hAnsi="Times New Roman"/>
        </w:rPr>
      </w:pPr>
    </w:p>
    <w:p w14:paraId="27C80CD3" w14:textId="77777777" w:rsidR="00D120CE" w:rsidRDefault="00D120CE" w:rsidP="00D120CE">
      <w:pPr>
        <w:pStyle w:val="Zkladntext1"/>
        <w:spacing w:after="0"/>
        <w:ind w:left="36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lastRenderedPageBreak/>
        <w:t>18</w:t>
      </w:r>
      <w:r w:rsidRPr="00A860C2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.</w:t>
      </w: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  </w:t>
      </w:r>
      <w:r w:rsidRPr="00A860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Pr="00997BA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Liečebňa pre dlhodobo chorých Štiavnička</w:t>
      </w:r>
    </w:p>
    <w:p w14:paraId="40A0D1F2" w14:textId="1C8B2EE0" w:rsidR="00D120CE" w:rsidRDefault="00D120CE" w:rsidP="00D120CE">
      <w:pPr>
        <w:pStyle w:val="Zkladntext1"/>
        <w:ind w:left="36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</w:t>
      </w:r>
      <w:r w:rsidRPr="00A860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r w:rsidRPr="00997BA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Štiavnička 132, 034 01 Ružomberok</w:t>
      </w:r>
    </w:p>
    <w:p w14:paraId="22920019" w14:textId="77777777" w:rsidR="00D120CE" w:rsidRDefault="00D120CE" w:rsidP="00D120CE">
      <w:pPr>
        <w:pStyle w:val="Zkladntext1"/>
        <w:ind w:left="36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D120CE" w:rsidRPr="00192A2B" w14:paraId="39004144" w14:textId="77777777" w:rsidTr="00B772EA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F7099" w14:textId="36ADC58E" w:rsidR="00D120CE" w:rsidRPr="00192A2B" w:rsidRDefault="00D120CE" w:rsidP="00B772EA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Cs/>
                <w:color w:val="000000"/>
                <w:sz w:val="22"/>
                <w:szCs w:val="22"/>
                <w:lang w:bidi="sk-SK"/>
              </w:rPr>
              <w:t xml:space="preserve">          </w:t>
            </w: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EF5FF8" w14:textId="77777777" w:rsidR="00D120CE" w:rsidRPr="00192A2B" w:rsidRDefault="00D120CE" w:rsidP="00B772EA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418463" w14:textId="77777777" w:rsidR="00D120CE" w:rsidRPr="00192A2B" w:rsidRDefault="00D120CE" w:rsidP="00B772EA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8094E5" w14:textId="77777777" w:rsidR="00D120CE" w:rsidRPr="00192A2B" w:rsidRDefault="00D120CE" w:rsidP="00B772EA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3DCE13E" w14:textId="77777777" w:rsidR="00D120CE" w:rsidRPr="00192A2B" w:rsidRDefault="00D120CE" w:rsidP="00B772EA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BB9EF5F" w14:textId="77777777" w:rsidR="00D120CE" w:rsidRPr="00192A2B" w:rsidRDefault="00D120CE" w:rsidP="00B772EA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21066D" w14:textId="77777777" w:rsidR="00D120CE" w:rsidRPr="00192A2B" w:rsidRDefault="00D120CE" w:rsidP="00B772EA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D120CE" w:rsidRPr="00192A2B" w14:paraId="0D7CEE43" w14:textId="77777777" w:rsidTr="00B772EA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D493FC" w14:textId="77777777" w:rsidR="00D120CE" w:rsidRPr="00192A2B" w:rsidRDefault="00D120CE" w:rsidP="00B772EA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3E12EC" w14:textId="77777777" w:rsidR="00D120CE" w:rsidRPr="00192A2B" w:rsidRDefault="00D120CE" w:rsidP="00B772EA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68C28D" w14:textId="77777777" w:rsidR="00D120CE" w:rsidRPr="00192A2B" w:rsidRDefault="00D120CE" w:rsidP="00B772EA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FC5464" w14:textId="77777777" w:rsidR="00D120CE" w:rsidRPr="00192A2B" w:rsidRDefault="00D120CE" w:rsidP="00B772EA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3E70E0" w14:textId="77777777" w:rsidR="00D120CE" w:rsidRPr="00192A2B" w:rsidRDefault="00D120CE" w:rsidP="00B772EA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271E56B" w14:textId="561A85D0" w:rsidR="00D120CE" w:rsidRDefault="00D120CE" w:rsidP="00D120CE">
      <w:pPr>
        <w:pStyle w:val="Zkladntext1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528C6862" w14:textId="77777777" w:rsidR="00D120CE" w:rsidRPr="00434CC2" w:rsidRDefault="00D120CE" w:rsidP="00D120CE">
      <w:pPr>
        <w:pStyle w:val="Zkladntext1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4A2FBD7" w14:textId="77777777" w:rsidR="00D120CE" w:rsidRDefault="00D120CE" w:rsidP="00D120CE">
      <w:pPr>
        <w:pStyle w:val="Zkladntext1"/>
        <w:spacing w:after="0"/>
        <w:ind w:left="36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19</w:t>
      </w:r>
      <w:r w:rsidRPr="00A860C2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.</w:t>
      </w: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  </w:t>
      </w:r>
      <w:r w:rsidRPr="00A860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Pr="0042465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Detská fakultná nemocnica s poliklinikou Banská Bystrica</w:t>
      </w:r>
    </w:p>
    <w:p w14:paraId="2BA45986" w14:textId="0CCD2C41" w:rsidR="00D120CE" w:rsidRDefault="00D120CE" w:rsidP="00D120CE">
      <w:pPr>
        <w:pStyle w:val="Zkladntext1"/>
        <w:ind w:left="36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</w:t>
      </w:r>
      <w:r w:rsidRPr="00A860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  </w:t>
      </w:r>
      <w:r w:rsidRPr="0042465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mestie Ludvika Svobodu 4</w:t>
      </w:r>
      <w:r w:rsidRPr="00997BA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, </w:t>
      </w:r>
      <w:r w:rsidRPr="0042465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974 09 Banská Bystrica</w:t>
      </w:r>
    </w:p>
    <w:p w14:paraId="37A2AF68" w14:textId="67AABFC1" w:rsidR="00D120CE" w:rsidRPr="00192A2B" w:rsidRDefault="00D120CE" w:rsidP="00D120CE">
      <w:pPr>
        <w:pStyle w:val="Zkladntext1"/>
        <w:ind w:left="360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</w:t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D120CE" w:rsidRPr="00192A2B" w14:paraId="7E59704E" w14:textId="77777777" w:rsidTr="00B772EA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3003E4" w14:textId="77777777" w:rsidR="00D120CE" w:rsidRPr="00192A2B" w:rsidRDefault="00D120CE" w:rsidP="00B772EA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123D3D" w14:textId="77777777" w:rsidR="00D120CE" w:rsidRPr="00192A2B" w:rsidRDefault="00D120CE" w:rsidP="00B772EA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C406EE" w14:textId="77777777" w:rsidR="00D120CE" w:rsidRPr="00192A2B" w:rsidRDefault="00D120CE" w:rsidP="00B772EA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14AB407" w14:textId="77777777" w:rsidR="00D120CE" w:rsidRPr="00192A2B" w:rsidRDefault="00D120CE" w:rsidP="00B772EA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9E922AC" w14:textId="77777777" w:rsidR="00D120CE" w:rsidRPr="00192A2B" w:rsidRDefault="00D120CE" w:rsidP="00B772EA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FE3E7D1" w14:textId="77777777" w:rsidR="00D120CE" w:rsidRPr="00192A2B" w:rsidRDefault="00D120CE" w:rsidP="00B772EA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411F46" w14:textId="77777777" w:rsidR="00D120CE" w:rsidRPr="00192A2B" w:rsidRDefault="00D120CE" w:rsidP="00B772EA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D120CE" w:rsidRPr="00192A2B" w14:paraId="41A46119" w14:textId="77777777" w:rsidTr="00B772EA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366329" w14:textId="77777777" w:rsidR="00D120CE" w:rsidRPr="00192A2B" w:rsidRDefault="00D120CE" w:rsidP="00B772EA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86FB6D" w14:textId="77777777" w:rsidR="00D120CE" w:rsidRPr="00192A2B" w:rsidRDefault="00D120CE" w:rsidP="00B772EA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687523" w14:textId="77777777" w:rsidR="00D120CE" w:rsidRPr="00192A2B" w:rsidRDefault="00D120CE" w:rsidP="00B772EA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462B92D" w14:textId="77777777" w:rsidR="00D120CE" w:rsidRPr="00192A2B" w:rsidRDefault="00D120CE" w:rsidP="00B772EA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66B7C2" w14:textId="77777777" w:rsidR="00D120CE" w:rsidRPr="00192A2B" w:rsidRDefault="00D120CE" w:rsidP="00B772EA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6276EAA" w14:textId="38DB945A" w:rsidR="00D120CE" w:rsidRDefault="00D120CE" w:rsidP="00D120CE">
      <w:pPr>
        <w:pStyle w:val="Zkladntext1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5AD71237" w14:textId="77777777" w:rsidR="00D120CE" w:rsidRDefault="00D120CE" w:rsidP="00D120CE">
      <w:pPr>
        <w:pStyle w:val="Zkladntext1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bookmarkStart w:id="0" w:name="_GoBack"/>
      <w:bookmarkEnd w:id="0"/>
    </w:p>
    <w:p w14:paraId="5B0B2B3E" w14:textId="77777777" w:rsidR="00D120CE" w:rsidRDefault="00D120CE" w:rsidP="00D120CE">
      <w:pPr>
        <w:pStyle w:val="Zkladntext1"/>
        <w:spacing w:after="0"/>
        <w:ind w:left="36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BA6C2F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20.</w:t>
      </w:r>
      <w:r w:rsidRPr="00BA6C2F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Názov: Univerzitná nemocnica – Nemocnica svätého Michala, a.s.</w:t>
      </w:r>
    </w:p>
    <w:p w14:paraId="5686C0E4" w14:textId="6F8D600D" w:rsidR="00D120CE" w:rsidRDefault="00D120CE" w:rsidP="00D120CE">
      <w:pPr>
        <w:pStyle w:val="Zkladntext1"/>
        <w:ind w:left="36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BA6C2F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Sídlo:   Satinského 1/I.7770, 811 08 Bratislava</w:t>
      </w:r>
    </w:p>
    <w:p w14:paraId="1DAAB482" w14:textId="77777777" w:rsidR="00D120CE" w:rsidRDefault="00D120CE" w:rsidP="00D120CE">
      <w:pPr>
        <w:pStyle w:val="Zkladntext1"/>
        <w:ind w:left="36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D120CE" w:rsidRPr="00192A2B" w14:paraId="1D07D0D9" w14:textId="77777777" w:rsidTr="00B772EA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B9956F" w14:textId="4F52E557" w:rsidR="00D120CE" w:rsidRPr="00192A2B" w:rsidRDefault="00D120CE" w:rsidP="00B772EA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Cs/>
                <w:color w:val="000000"/>
                <w:sz w:val="22"/>
                <w:szCs w:val="22"/>
                <w:lang w:bidi="sk-SK"/>
              </w:rPr>
              <w:t xml:space="preserve">          </w:t>
            </w: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A69539" w14:textId="77777777" w:rsidR="00D120CE" w:rsidRPr="00192A2B" w:rsidRDefault="00D120CE" w:rsidP="00B772EA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B773A4" w14:textId="77777777" w:rsidR="00D120CE" w:rsidRPr="00192A2B" w:rsidRDefault="00D120CE" w:rsidP="00B772EA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DC1C71" w14:textId="77777777" w:rsidR="00D120CE" w:rsidRPr="00192A2B" w:rsidRDefault="00D120CE" w:rsidP="00B772EA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D3BE7ED" w14:textId="77777777" w:rsidR="00D120CE" w:rsidRPr="00192A2B" w:rsidRDefault="00D120CE" w:rsidP="00B772EA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E3D56E0" w14:textId="77777777" w:rsidR="00D120CE" w:rsidRPr="00192A2B" w:rsidRDefault="00D120CE" w:rsidP="00B772EA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3A98E2" w14:textId="77777777" w:rsidR="00D120CE" w:rsidRPr="00192A2B" w:rsidRDefault="00D120CE" w:rsidP="00B772EA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D120CE" w:rsidRPr="00192A2B" w14:paraId="15010CF7" w14:textId="77777777" w:rsidTr="00B772EA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E3D7E5" w14:textId="77777777" w:rsidR="00D120CE" w:rsidRPr="00192A2B" w:rsidRDefault="00D120CE" w:rsidP="00B772EA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DE4C79" w14:textId="77777777" w:rsidR="00D120CE" w:rsidRPr="00192A2B" w:rsidRDefault="00D120CE" w:rsidP="00B772EA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28A775" w14:textId="77777777" w:rsidR="00D120CE" w:rsidRPr="00192A2B" w:rsidRDefault="00D120CE" w:rsidP="00B772EA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AD03C1" w14:textId="77777777" w:rsidR="00D120CE" w:rsidRPr="00192A2B" w:rsidRDefault="00D120CE" w:rsidP="00B772EA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75CB31" w14:textId="77777777" w:rsidR="00D120CE" w:rsidRPr="00192A2B" w:rsidRDefault="00D120CE" w:rsidP="00B772EA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29CB238C" w14:textId="77777777" w:rsidR="00D120CE" w:rsidRPr="00434CC2" w:rsidRDefault="00D120CE" w:rsidP="00D120CE">
      <w:pPr>
        <w:pStyle w:val="Zkladntext1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147B85C" w14:textId="17789869" w:rsidR="00D120CE" w:rsidRDefault="00D120CE" w:rsidP="005233BC">
      <w:pPr>
        <w:rPr>
          <w:rFonts w:ascii="Times New Roman" w:hAnsi="Times New Roman"/>
        </w:rPr>
      </w:pPr>
    </w:p>
    <w:p w14:paraId="087BB8B5" w14:textId="77777777" w:rsidR="00D120CE" w:rsidRDefault="00D120CE" w:rsidP="005233BC">
      <w:pPr>
        <w:rPr>
          <w:rFonts w:ascii="Times New Roman" w:hAnsi="Times New Roman"/>
        </w:rPr>
      </w:pPr>
    </w:p>
    <w:p w14:paraId="42BB27A7" w14:textId="77777777" w:rsidR="006D3C55" w:rsidRPr="00192A2B" w:rsidRDefault="006D3C55" w:rsidP="005233BC">
      <w:pPr>
        <w:rPr>
          <w:rFonts w:ascii="Times New Roman" w:hAnsi="Times New Roman"/>
        </w:rPr>
      </w:pPr>
    </w:p>
    <w:p w14:paraId="4036F785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  <w:b/>
          <w:bCs/>
        </w:rPr>
      </w:pPr>
      <w:r w:rsidRPr="00192A2B">
        <w:rPr>
          <w:rFonts w:ascii="Times New Roman" w:hAnsi="Times New Roman"/>
          <w:b/>
          <w:bCs/>
        </w:rPr>
        <w:t xml:space="preserve">Cena ISOTM = </w:t>
      </w:r>
      <w:proofErr w:type="spellStart"/>
      <w:r w:rsidRPr="00192A2B">
        <w:rPr>
          <w:rFonts w:ascii="Times New Roman" w:hAnsi="Times New Roman"/>
          <w:b/>
          <w:bCs/>
        </w:rPr>
        <w:t>Sum</w:t>
      </w:r>
      <w:proofErr w:type="spellEnd"/>
      <w:r w:rsidRPr="00192A2B">
        <w:rPr>
          <w:rFonts w:ascii="Times New Roman" w:hAnsi="Times New Roman"/>
          <w:b/>
          <w:bCs/>
        </w:rPr>
        <w:t xml:space="preserve"> [(ISOT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 xml:space="preserve"> +</w:t>
      </w:r>
      <w:proofErr w:type="spellStart"/>
      <w:r w:rsidRPr="00192A2B">
        <w:rPr>
          <w:rFonts w:ascii="Times New Roman" w:hAnsi="Times New Roman"/>
          <w:b/>
          <w:bCs/>
        </w:rPr>
        <w:t>Ki</w:t>
      </w:r>
      <w:proofErr w:type="spellEnd"/>
      <w:r w:rsidRPr="00192A2B">
        <w:rPr>
          <w:rFonts w:ascii="Times New Roman" w:hAnsi="Times New Roman"/>
          <w:b/>
          <w:bCs/>
        </w:rPr>
        <w:t>)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 xml:space="preserve"> x N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>] / N</w:t>
      </w:r>
      <w:r w:rsidRPr="00192A2B">
        <w:rPr>
          <w:rFonts w:ascii="Times New Roman" w:hAnsi="Times New Roman"/>
          <w:b/>
          <w:bCs/>
          <w:sz w:val="14"/>
          <w:szCs w:val="18"/>
        </w:rPr>
        <w:t>DM</w:t>
      </w:r>
      <w:r w:rsidRPr="00192A2B">
        <w:rPr>
          <w:rFonts w:ascii="Times New Roman" w:hAnsi="Times New Roman"/>
          <w:b/>
          <w:bCs/>
        </w:rPr>
        <w:t xml:space="preserve"> [EUR/MWh]</w:t>
      </w:r>
    </w:p>
    <w:p w14:paraId="17C27034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192A2B" w:rsidRPr="00192A2B" w14:paraId="7AFDC814" w14:textId="77777777" w:rsidTr="00A848A1">
        <w:tc>
          <w:tcPr>
            <w:tcW w:w="1555" w:type="dxa"/>
          </w:tcPr>
          <w:p w14:paraId="195727ED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ISOT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 xml:space="preserve">DH </w:t>
            </w:r>
            <w:r w:rsidRPr="00192A2B">
              <w:rPr>
                <w:rFonts w:ascii="Times New Roman" w:hAnsi="Times New Roman"/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3FA368F1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hodnota „Ceny ISOT“ v EUR/MWh pre slovenskú obchodnú oblasť na dennom trhu organizovanom OKTE, a.s., zverejňovaná na web adrese https://www.okte.sk/sk v záložke Krátkodobý trh | Zverejnenie údajov | Mesačná správa o DT pre príslušný kalendárny mesiac a rok dodávky | v stĺpci „Cena“ pre príslušný deň „D“ a hodinu „H“ a mesiac „M“ dodávky;</w:t>
            </w:r>
          </w:p>
        </w:tc>
      </w:tr>
      <w:tr w:rsidR="00192A2B" w:rsidRPr="00192A2B" w14:paraId="68AE2FE3" w14:textId="77777777" w:rsidTr="00A848A1">
        <w:tc>
          <w:tcPr>
            <w:tcW w:w="1555" w:type="dxa"/>
          </w:tcPr>
          <w:p w14:paraId="74F1A1FF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H“</w:t>
            </w:r>
          </w:p>
        </w:tc>
        <w:tc>
          <w:tcPr>
            <w:tcW w:w="7507" w:type="dxa"/>
          </w:tcPr>
          <w:p w14:paraId="74E0A1DA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príslušná hodina daného dňa „D“, v ktorej množstvo odobratej elektriny bude ocenené cenou ISOT platnou pre danú hodinu „H“ v rámci dňa „D“;</w:t>
            </w:r>
          </w:p>
        </w:tc>
      </w:tr>
      <w:tr w:rsidR="00192A2B" w:rsidRPr="00192A2B" w14:paraId="3D4B73E9" w14:textId="77777777" w:rsidTr="00A848A1">
        <w:tc>
          <w:tcPr>
            <w:tcW w:w="1555" w:type="dxa"/>
          </w:tcPr>
          <w:p w14:paraId="7D7015DE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D“</w:t>
            </w:r>
          </w:p>
        </w:tc>
        <w:tc>
          <w:tcPr>
            <w:tcW w:w="7507" w:type="dxa"/>
          </w:tcPr>
          <w:p w14:paraId="5003CFE5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pre účely výpočtu ceny podľa vzorca príslušný kalendárny deň dodávky;</w:t>
            </w:r>
          </w:p>
        </w:tc>
      </w:tr>
      <w:tr w:rsidR="00192A2B" w:rsidRPr="00192A2B" w14:paraId="0DBFCCF8" w14:textId="77777777" w:rsidTr="00A848A1">
        <w:tc>
          <w:tcPr>
            <w:tcW w:w="1555" w:type="dxa"/>
          </w:tcPr>
          <w:p w14:paraId="12AA84D1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lastRenderedPageBreak/>
              <w:t>„N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>DH</w:t>
            </w:r>
            <w:r w:rsidRPr="00192A2B">
              <w:rPr>
                <w:rFonts w:ascii="Times New Roman" w:hAnsi="Times New Roman"/>
              </w:rPr>
              <w:t>“</w:t>
            </w:r>
          </w:p>
        </w:tc>
        <w:tc>
          <w:tcPr>
            <w:tcW w:w="7507" w:type="dxa"/>
          </w:tcPr>
          <w:p w14:paraId="32B6113B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skutočne odobraté množstvo elektriny odberateľom v deň „D“ a hodiny „H“ dodávky, v danom fakturačnom období; pre vylúčenie pochybností ide o odberateľom odobrané a hodinovými cenami ISOT ocenené hodinové množstvá elektriny.</w:t>
            </w:r>
          </w:p>
        </w:tc>
      </w:tr>
      <w:tr w:rsidR="00192A2B" w:rsidRPr="00192A2B" w14:paraId="0268E422" w14:textId="77777777" w:rsidTr="00A848A1">
        <w:tc>
          <w:tcPr>
            <w:tcW w:w="1555" w:type="dxa"/>
          </w:tcPr>
          <w:p w14:paraId="1226F2FB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„N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>DM</w:t>
            </w:r>
            <w:r w:rsidRPr="00192A2B">
              <w:rPr>
                <w:rFonts w:ascii="Times New Roman" w:hAnsi="Times New Roman"/>
              </w:rPr>
              <w:t>“</w:t>
            </w:r>
          </w:p>
        </w:tc>
        <w:tc>
          <w:tcPr>
            <w:tcW w:w="7507" w:type="dxa"/>
          </w:tcPr>
          <w:p w14:paraId="7B443317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odberateľom skutočne odobraté množstvo elektriny kumulatívne za celé príslušné fakturačné obdobie (kalendárny mesiac).</w:t>
            </w:r>
          </w:p>
        </w:tc>
      </w:tr>
      <w:tr w:rsidR="00192A2B" w:rsidRPr="00192A2B" w14:paraId="0913BA4A" w14:textId="77777777" w:rsidTr="00A848A1">
        <w:tc>
          <w:tcPr>
            <w:tcW w:w="1555" w:type="dxa"/>
          </w:tcPr>
          <w:p w14:paraId="0D0499B0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proofErr w:type="spellStart"/>
            <w:r w:rsidRPr="00192A2B">
              <w:rPr>
                <w:rFonts w:ascii="Times New Roman" w:hAnsi="Times New Roman"/>
                <w:b/>
                <w:bCs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0488A44C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aditívny koeficient, ktorého číselná hodnota „i“ pre príslušný produkt a jeho hodnotu je zmluvne dohodnutá a uvedená v tabuľke nižšie v tomto bode;</w:t>
            </w:r>
          </w:p>
        </w:tc>
      </w:tr>
      <w:tr w:rsidR="00192A2B" w:rsidRPr="00192A2B" w14:paraId="3974D224" w14:textId="77777777" w:rsidTr="00A848A1">
        <w:tc>
          <w:tcPr>
            <w:tcW w:w="1555" w:type="dxa"/>
          </w:tcPr>
          <w:p w14:paraId="54DE666D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 xml:space="preserve">Hodnota koeficientu </w:t>
            </w:r>
            <w:proofErr w:type="spellStart"/>
            <w:r w:rsidRPr="00192A2B">
              <w:rPr>
                <w:rFonts w:ascii="Times New Roman" w:hAnsi="Times New Roman"/>
              </w:rPr>
              <w:t>Ki</w:t>
            </w:r>
            <w:proofErr w:type="spellEnd"/>
          </w:p>
        </w:tc>
        <w:tc>
          <w:tcPr>
            <w:tcW w:w="7507" w:type="dxa"/>
          </w:tcPr>
          <w:p w14:paraId="730C49B6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(</w:t>
            </w:r>
            <w:r w:rsidRPr="00192A2B">
              <w:rPr>
                <w:rFonts w:ascii="Times New Roman" w:hAnsi="Times New Roman"/>
                <w:highlight w:val="yellow"/>
              </w:rPr>
              <w:t>na doplnenie</w:t>
            </w:r>
            <w:r w:rsidRPr="00192A2B">
              <w:rPr>
                <w:rFonts w:ascii="Times New Roman" w:hAnsi="Times New Roman"/>
              </w:rPr>
              <w:t>) € bez DPH / MWh</w:t>
            </w:r>
          </w:p>
        </w:tc>
      </w:tr>
    </w:tbl>
    <w:p w14:paraId="51AE6ED7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p w14:paraId="23B3397D" w14:textId="77777777" w:rsidR="00192A2B" w:rsidRPr="00192A2B" w:rsidRDefault="00192A2B" w:rsidP="005233BC">
      <w:pPr>
        <w:rPr>
          <w:rFonts w:ascii="Times New Roman" w:hAnsi="Times New Roman"/>
        </w:rPr>
      </w:pPr>
    </w:p>
    <w:p w14:paraId="695FDA0C" w14:textId="4C819EBB" w:rsidR="005233BC" w:rsidRPr="00192A2B" w:rsidRDefault="005233BC" w:rsidP="005233BC">
      <w:pPr>
        <w:rPr>
          <w:rFonts w:ascii="Times New Roman" w:hAnsi="Times New Roman"/>
          <w:szCs w:val="22"/>
          <w:lang w:eastAsia="en-US"/>
        </w:rPr>
      </w:pPr>
      <w:r w:rsidRPr="00192A2B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1141EF" w14:textId="77777777" w:rsidR="00C26790" w:rsidRDefault="00C26790" w:rsidP="007F0D4C">
      <w:r>
        <w:separator/>
      </w:r>
    </w:p>
  </w:endnote>
  <w:endnote w:type="continuationSeparator" w:id="0">
    <w:p w14:paraId="03314425" w14:textId="77777777" w:rsidR="00C26790" w:rsidRDefault="00C26790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A14F10" w14:textId="77777777" w:rsidR="005233BC" w:rsidRDefault="005233B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80B8DB" w14:textId="77777777" w:rsidR="005233BC" w:rsidRDefault="005233BC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3DD036" w14:textId="77777777" w:rsidR="005233BC" w:rsidRDefault="005233BC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79A72E" w14:textId="77777777" w:rsidR="00C26790" w:rsidRDefault="00C26790" w:rsidP="007F0D4C">
      <w:r>
        <w:separator/>
      </w:r>
    </w:p>
  </w:footnote>
  <w:footnote w:type="continuationSeparator" w:id="0">
    <w:p w14:paraId="403CF8CD" w14:textId="77777777" w:rsidR="00C26790" w:rsidRDefault="00C26790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761F6C" w14:textId="77777777" w:rsidR="005233BC" w:rsidRDefault="005233BC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F7338F" w:rsidRPr="00901CBC" w:rsidRDefault="00713B69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5E799" w14:textId="77777777" w:rsidR="005233BC" w:rsidRDefault="005233B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B1550D8"/>
    <w:multiLevelType w:val="hybridMultilevel"/>
    <w:tmpl w:val="6102E6DE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9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8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  <w:num w:numId="3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2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5242E"/>
    <w:rsid w:val="00081B91"/>
    <w:rsid w:val="000826DB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2A2B"/>
    <w:rsid w:val="00195E8D"/>
    <w:rsid w:val="001A55DF"/>
    <w:rsid w:val="001A7F03"/>
    <w:rsid w:val="001B5E27"/>
    <w:rsid w:val="001C40B1"/>
    <w:rsid w:val="001C4DC4"/>
    <w:rsid w:val="001D7EFA"/>
    <w:rsid w:val="001F788F"/>
    <w:rsid w:val="002024DC"/>
    <w:rsid w:val="00217D57"/>
    <w:rsid w:val="00230947"/>
    <w:rsid w:val="00235718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E21F7"/>
    <w:rsid w:val="002F37DD"/>
    <w:rsid w:val="00334554"/>
    <w:rsid w:val="0034007A"/>
    <w:rsid w:val="00341694"/>
    <w:rsid w:val="003468C6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74D6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A444C"/>
    <w:rsid w:val="004B13FE"/>
    <w:rsid w:val="004B51AB"/>
    <w:rsid w:val="004B7D5A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36DEA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B0CCF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66C22"/>
    <w:rsid w:val="006747F6"/>
    <w:rsid w:val="00682AAD"/>
    <w:rsid w:val="00685CF7"/>
    <w:rsid w:val="006939CB"/>
    <w:rsid w:val="006977E3"/>
    <w:rsid w:val="006A29B1"/>
    <w:rsid w:val="006A4877"/>
    <w:rsid w:val="006D0837"/>
    <w:rsid w:val="006D3C55"/>
    <w:rsid w:val="006E0662"/>
    <w:rsid w:val="00706918"/>
    <w:rsid w:val="00713B69"/>
    <w:rsid w:val="007162EF"/>
    <w:rsid w:val="00716F83"/>
    <w:rsid w:val="00734044"/>
    <w:rsid w:val="00745747"/>
    <w:rsid w:val="00752ADC"/>
    <w:rsid w:val="00782D23"/>
    <w:rsid w:val="00784E3F"/>
    <w:rsid w:val="007864C5"/>
    <w:rsid w:val="00794058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36337"/>
    <w:rsid w:val="00855CA4"/>
    <w:rsid w:val="00857612"/>
    <w:rsid w:val="008714DB"/>
    <w:rsid w:val="00871E24"/>
    <w:rsid w:val="00891A18"/>
    <w:rsid w:val="00893234"/>
    <w:rsid w:val="00894BB7"/>
    <w:rsid w:val="00896579"/>
    <w:rsid w:val="008A1BB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300"/>
    <w:rsid w:val="00911E9A"/>
    <w:rsid w:val="00913D4A"/>
    <w:rsid w:val="009201A0"/>
    <w:rsid w:val="0093021C"/>
    <w:rsid w:val="0094402B"/>
    <w:rsid w:val="00944215"/>
    <w:rsid w:val="00952B0D"/>
    <w:rsid w:val="009562F7"/>
    <w:rsid w:val="0096440E"/>
    <w:rsid w:val="009654BD"/>
    <w:rsid w:val="00965FF5"/>
    <w:rsid w:val="00984791"/>
    <w:rsid w:val="00993D11"/>
    <w:rsid w:val="009966B9"/>
    <w:rsid w:val="009A74B4"/>
    <w:rsid w:val="009A7CD7"/>
    <w:rsid w:val="009B6878"/>
    <w:rsid w:val="009E0BF3"/>
    <w:rsid w:val="009E2D86"/>
    <w:rsid w:val="009E3756"/>
    <w:rsid w:val="009F11EC"/>
    <w:rsid w:val="00A47F94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48ED"/>
    <w:rsid w:val="00BD50A3"/>
    <w:rsid w:val="00BE40E2"/>
    <w:rsid w:val="00BE5520"/>
    <w:rsid w:val="00BE5A08"/>
    <w:rsid w:val="00BF4488"/>
    <w:rsid w:val="00C110A9"/>
    <w:rsid w:val="00C15DF0"/>
    <w:rsid w:val="00C2679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120CE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E47BB"/>
    <w:rsid w:val="00EF53BB"/>
    <w:rsid w:val="00EF6798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D120CE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D37E6ACF-18A4-4392-805B-4A10130225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008</Words>
  <Characters>5750</Characters>
  <Application>Microsoft Office Word</Application>
  <DocSecurity>0</DocSecurity>
  <Lines>47</Lines>
  <Paragraphs>1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2-01T14:50:00Z</dcterms:created>
  <dcterms:modified xsi:type="dcterms:W3CDTF">2023-01-13T09:52:00Z</dcterms:modified>
</cp:coreProperties>
</file>